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7107" w:rsidRPr="00BA57AA" w:rsidRDefault="00D27107">
      <w:pPr>
        <w:rPr>
          <w:sz w:val="36"/>
          <w:szCs w:val="36"/>
          <w:u w:val="single"/>
        </w:rPr>
      </w:pPr>
      <w:r w:rsidRPr="00BA57AA">
        <w:rPr>
          <w:sz w:val="36"/>
          <w:szCs w:val="36"/>
          <w:u w:val="single"/>
        </w:rPr>
        <w:t>Assignment 1 Test Plan</w:t>
      </w:r>
    </w:p>
    <w:p w:rsidR="00D27107" w:rsidRDefault="00B40BA8">
      <w:r>
        <w:t>Kevin Lai, 040812704, CST8130-300</w:t>
      </w:r>
    </w:p>
    <w:p w:rsidR="00B40BA8" w:rsidRDefault="00B40BA8"/>
    <w:p w:rsidR="00B40BA8" w:rsidRDefault="00B40BA8"/>
    <w:p w:rsidR="00D27107" w:rsidRPr="000F58B8" w:rsidRDefault="00D27107">
      <w:pPr>
        <w:rPr>
          <w:u w:val="single"/>
        </w:rPr>
      </w:pPr>
      <w:r w:rsidRPr="000F58B8">
        <w:rPr>
          <w:u w:val="single"/>
        </w:rPr>
        <w:t>Menu Testing</w:t>
      </w:r>
    </w:p>
    <w:p w:rsidR="00D27107" w:rsidRDefault="00D27107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980"/>
        <w:gridCol w:w="2515"/>
        <w:gridCol w:w="4860"/>
      </w:tblGrid>
      <w:tr w:rsidR="00D27107" w:rsidTr="00C6516D">
        <w:tc>
          <w:tcPr>
            <w:tcW w:w="1980" w:type="dxa"/>
          </w:tcPr>
          <w:p w:rsidR="00D27107" w:rsidRDefault="00D27107" w:rsidP="001C2683">
            <w:r>
              <w:t>Condition</w:t>
            </w:r>
          </w:p>
        </w:tc>
        <w:tc>
          <w:tcPr>
            <w:tcW w:w="2515" w:type="dxa"/>
          </w:tcPr>
          <w:p w:rsidR="00D27107" w:rsidRDefault="00D27107" w:rsidP="001C2683">
            <w:r>
              <w:t>Input</w:t>
            </w:r>
          </w:p>
        </w:tc>
        <w:tc>
          <w:tcPr>
            <w:tcW w:w="4860" w:type="dxa"/>
          </w:tcPr>
          <w:p w:rsidR="00D27107" w:rsidRDefault="00D27107" w:rsidP="001C2683">
            <w:r>
              <w:t>Result</w:t>
            </w:r>
          </w:p>
        </w:tc>
      </w:tr>
      <w:tr w:rsidR="00D27107" w:rsidTr="00C6516D">
        <w:tc>
          <w:tcPr>
            <w:tcW w:w="1980" w:type="dxa"/>
          </w:tcPr>
          <w:p w:rsidR="00D27107" w:rsidRDefault="00D27107" w:rsidP="001C2683">
            <w:r>
              <w:t>Menu input of 1</w:t>
            </w:r>
          </w:p>
        </w:tc>
        <w:tc>
          <w:tcPr>
            <w:tcW w:w="2515" w:type="dxa"/>
          </w:tcPr>
          <w:p w:rsidR="00D27107" w:rsidRDefault="00D27107" w:rsidP="00D27107">
            <w:r>
              <w:t>1, then prompt for input of item type</w:t>
            </w:r>
          </w:p>
        </w:tc>
        <w:tc>
          <w:tcPr>
            <w:tcW w:w="4860" w:type="dxa"/>
          </w:tcPr>
          <w:p w:rsidR="00D27107" w:rsidRDefault="00D27107" w:rsidP="001C2683">
            <w:r>
              <w:t>Item is processed per testing below</w:t>
            </w:r>
          </w:p>
        </w:tc>
      </w:tr>
      <w:tr w:rsidR="00D27107" w:rsidTr="00C6516D">
        <w:tc>
          <w:tcPr>
            <w:tcW w:w="1980" w:type="dxa"/>
          </w:tcPr>
          <w:p w:rsidR="00D27107" w:rsidRDefault="00D27107" w:rsidP="001C2683">
            <w:r>
              <w:t>Menu input of 2</w:t>
            </w:r>
          </w:p>
        </w:tc>
        <w:tc>
          <w:tcPr>
            <w:tcW w:w="2515" w:type="dxa"/>
          </w:tcPr>
          <w:p w:rsidR="00D27107" w:rsidRDefault="007F6F5F" w:rsidP="007F6F5F">
            <w:r>
              <w:t xml:space="preserve">2 </w:t>
            </w:r>
          </w:p>
        </w:tc>
        <w:tc>
          <w:tcPr>
            <w:tcW w:w="4860" w:type="dxa"/>
          </w:tcPr>
          <w:p w:rsidR="00D27107" w:rsidRDefault="007F6F5F" w:rsidP="001C2683">
            <w:r>
              <w:t>Displays Items in Inventory</w:t>
            </w:r>
          </w:p>
        </w:tc>
      </w:tr>
      <w:tr w:rsidR="00D27107" w:rsidTr="00C6516D">
        <w:tc>
          <w:tcPr>
            <w:tcW w:w="1980" w:type="dxa"/>
          </w:tcPr>
          <w:p w:rsidR="00D27107" w:rsidRDefault="007F6F5F" w:rsidP="001C2683">
            <w:r>
              <w:t>Menu input of 3</w:t>
            </w:r>
          </w:p>
        </w:tc>
        <w:tc>
          <w:tcPr>
            <w:tcW w:w="2515" w:type="dxa"/>
          </w:tcPr>
          <w:p w:rsidR="00D27107" w:rsidRDefault="007F6F5F" w:rsidP="001C2683">
            <w:r>
              <w:t>3, then prompt for a valid input code</w:t>
            </w:r>
          </w:p>
        </w:tc>
        <w:tc>
          <w:tcPr>
            <w:tcW w:w="4860" w:type="dxa"/>
          </w:tcPr>
          <w:p w:rsidR="00D27107" w:rsidRDefault="007F6F5F" w:rsidP="001C2683">
            <w:r>
              <w:t>Buying is processed per testing below</w:t>
            </w:r>
          </w:p>
        </w:tc>
      </w:tr>
      <w:tr w:rsidR="00D27107" w:rsidTr="00C6516D">
        <w:tc>
          <w:tcPr>
            <w:tcW w:w="1980" w:type="dxa"/>
          </w:tcPr>
          <w:p w:rsidR="00D27107" w:rsidRDefault="00C6516D" w:rsidP="001C2683">
            <w:r>
              <w:t>Menu input of 4</w:t>
            </w:r>
          </w:p>
        </w:tc>
        <w:tc>
          <w:tcPr>
            <w:tcW w:w="2515" w:type="dxa"/>
          </w:tcPr>
          <w:p w:rsidR="00D27107" w:rsidRDefault="007F6F5F" w:rsidP="001C2683">
            <w:r>
              <w:t>4, then prompt for a valid input code</w:t>
            </w:r>
          </w:p>
        </w:tc>
        <w:tc>
          <w:tcPr>
            <w:tcW w:w="4860" w:type="dxa"/>
          </w:tcPr>
          <w:p w:rsidR="00D27107" w:rsidRDefault="007F6F5F" w:rsidP="001C2683">
            <w:r>
              <w:t>Selling is processed per testing below</w:t>
            </w:r>
          </w:p>
        </w:tc>
      </w:tr>
      <w:tr w:rsidR="00D27107" w:rsidTr="00C6516D">
        <w:tc>
          <w:tcPr>
            <w:tcW w:w="1980" w:type="dxa"/>
          </w:tcPr>
          <w:p w:rsidR="00D27107" w:rsidRDefault="00D27107" w:rsidP="001C2683">
            <w:r>
              <w:t>Menu input of 5</w:t>
            </w:r>
          </w:p>
        </w:tc>
        <w:tc>
          <w:tcPr>
            <w:tcW w:w="2515" w:type="dxa"/>
          </w:tcPr>
          <w:p w:rsidR="00D27107" w:rsidRDefault="00D27107" w:rsidP="001C2683">
            <w:r>
              <w:t>5</w:t>
            </w:r>
          </w:p>
        </w:tc>
        <w:tc>
          <w:tcPr>
            <w:tcW w:w="4860" w:type="dxa"/>
          </w:tcPr>
          <w:p w:rsidR="00D27107" w:rsidRDefault="007F6F5F" w:rsidP="001C2683">
            <w:r>
              <w:t>Program ends</w:t>
            </w:r>
          </w:p>
        </w:tc>
      </w:tr>
      <w:tr w:rsidR="00D27107" w:rsidTr="00C6516D">
        <w:tc>
          <w:tcPr>
            <w:tcW w:w="1980" w:type="dxa"/>
          </w:tcPr>
          <w:p w:rsidR="00D27107" w:rsidRDefault="00C6516D" w:rsidP="001C2683">
            <w:r>
              <w:t>Below boundary:</w:t>
            </w:r>
            <w:r w:rsidR="007F6F5F">
              <w:t xml:space="preserve"> -1</w:t>
            </w:r>
          </w:p>
        </w:tc>
        <w:tc>
          <w:tcPr>
            <w:tcW w:w="2515" w:type="dxa"/>
          </w:tcPr>
          <w:p w:rsidR="00D27107" w:rsidRDefault="007F6F5F" w:rsidP="001C2683">
            <w:r>
              <w:t>-1</w:t>
            </w:r>
          </w:p>
        </w:tc>
        <w:tc>
          <w:tcPr>
            <w:tcW w:w="4860" w:type="dxa"/>
          </w:tcPr>
          <w:p w:rsidR="00D27107" w:rsidRDefault="007F6F5F" w:rsidP="001C2683">
            <w:r>
              <w:t>Invalid Entry… please enter choice from 1-5</w:t>
            </w:r>
          </w:p>
        </w:tc>
      </w:tr>
      <w:tr w:rsidR="00D27107" w:rsidTr="00C6516D">
        <w:tc>
          <w:tcPr>
            <w:tcW w:w="1980" w:type="dxa"/>
          </w:tcPr>
          <w:p w:rsidR="00D27107" w:rsidRDefault="00C6516D" w:rsidP="001C2683">
            <w:r>
              <w:t>Character input: ‘A’</w:t>
            </w:r>
          </w:p>
        </w:tc>
        <w:tc>
          <w:tcPr>
            <w:tcW w:w="2515" w:type="dxa"/>
          </w:tcPr>
          <w:p w:rsidR="00D27107" w:rsidRDefault="007F6F5F" w:rsidP="001C2683">
            <w:r>
              <w:t>A</w:t>
            </w:r>
          </w:p>
        </w:tc>
        <w:tc>
          <w:tcPr>
            <w:tcW w:w="4860" w:type="dxa"/>
          </w:tcPr>
          <w:p w:rsidR="00D27107" w:rsidRDefault="007F6F5F" w:rsidP="001C2683">
            <w:r>
              <w:t>Invalid Entry… please enter choice from 1-5</w:t>
            </w:r>
          </w:p>
        </w:tc>
      </w:tr>
      <w:tr w:rsidR="00D27107" w:rsidTr="00C6516D">
        <w:tc>
          <w:tcPr>
            <w:tcW w:w="1980" w:type="dxa"/>
          </w:tcPr>
          <w:p w:rsidR="00D27107" w:rsidRDefault="00C6516D" w:rsidP="001C2683">
            <w:r>
              <w:t>Above boundary: 6</w:t>
            </w:r>
          </w:p>
        </w:tc>
        <w:tc>
          <w:tcPr>
            <w:tcW w:w="2515" w:type="dxa"/>
          </w:tcPr>
          <w:p w:rsidR="00D27107" w:rsidRDefault="00C6516D" w:rsidP="001C2683">
            <w:r>
              <w:t>6</w:t>
            </w:r>
          </w:p>
        </w:tc>
        <w:tc>
          <w:tcPr>
            <w:tcW w:w="4860" w:type="dxa"/>
          </w:tcPr>
          <w:p w:rsidR="00D27107" w:rsidRDefault="00C6516D" w:rsidP="001C2683">
            <w:r>
              <w:t>Invalid Entry… please enter choice from 1-5</w:t>
            </w:r>
          </w:p>
        </w:tc>
      </w:tr>
    </w:tbl>
    <w:p w:rsidR="00EA2235" w:rsidRDefault="00EA2235"/>
    <w:p w:rsidR="007F6F5F" w:rsidRPr="000F58B8" w:rsidRDefault="007F6F5F" w:rsidP="00B52B0A">
      <w:pPr>
        <w:rPr>
          <w:u w:val="single"/>
        </w:rPr>
      </w:pPr>
      <w:r w:rsidRPr="000F58B8">
        <w:rPr>
          <w:u w:val="single"/>
        </w:rPr>
        <w:t>Create Purchased</w:t>
      </w:r>
      <w:r w:rsidR="001A4DC5">
        <w:rPr>
          <w:u w:val="single"/>
        </w:rPr>
        <w:t xml:space="preserve"> Item</w:t>
      </w:r>
    </w:p>
    <w:p w:rsidR="007F6F5F" w:rsidRDefault="007F6F5F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894"/>
        <w:gridCol w:w="3450"/>
        <w:gridCol w:w="4011"/>
      </w:tblGrid>
      <w:tr w:rsidR="00E84909" w:rsidTr="003431FD">
        <w:tc>
          <w:tcPr>
            <w:tcW w:w="1894" w:type="dxa"/>
          </w:tcPr>
          <w:p w:rsidR="007F6F5F" w:rsidRDefault="007F6F5F" w:rsidP="001C2683">
            <w:r>
              <w:t>Condition</w:t>
            </w:r>
          </w:p>
        </w:tc>
        <w:tc>
          <w:tcPr>
            <w:tcW w:w="3450" w:type="dxa"/>
          </w:tcPr>
          <w:p w:rsidR="007F6F5F" w:rsidRDefault="007F6F5F" w:rsidP="001C2683">
            <w:r>
              <w:t>Input</w:t>
            </w:r>
          </w:p>
        </w:tc>
        <w:tc>
          <w:tcPr>
            <w:tcW w:w="4011" w:type="dxa"/>
          </w:tcPr>
          <w:p w:rsidR="007F6F5F" w:rsidRDefault="007F6F5F" w:rsidP="001C2683">
            <w:r>
              <w:t>Result</w:t>
            </w:r>
          </w:p>
        </w:tc>
      </w:tr>
      <w:tr w:rsidR="00E84909" w:rsidTr="003431FD">
        <w:tc>
          <w:tcPr>
            <w:tcW w:w="1894" w:type="dxa"/>
          </w:tcPr>
          <w:p w:rsidR="007F6F5F" w:rsidRDefault="00C6516D" w:rsidP="001C2683">
            <w:r>
              <w:t>Good</w:t>
            </w:r>
            <w:r w:rsidR="00E84909">
              <w:t>(purchased)</w:t>
            </w:r>
          </w:p>
        </w:tc>
        <w:tc>
          <w:tcPr>
            <w:tcW w:w="3450" w:type="dxa"/>
          </w:tcPr>
          <w:p w:rsidR="007F6F5F" w:rsidRDefault="003431FD" w:rsidP="003431FD">
            <w:r>
              <w:t>P (then prompt</w:t>
            </w:r>
            <w:r w:rsidR="0080389D">
              <w:t>s</w:t>
            </w:r>
            <w:r>
              <w:t xml:space="preserve"> for input </w:t>
            </w:r>
            <w:r w:rsidR="0080389D">
              <w:t>of item</w:t>
            </w:r>
            <w:r w:rsidR="000F58B8">
              <w:t xml:space="preserve"> c</w:t>
            </w:r>
            <w:r w:rsidR="0080389D">
              <w:t>ode)</w:t>
            </w:r>
          </w:p>
        </w:tc>
        <w:tc>
          <w:tcPr>
            <w:tcW w:w="4011" w:type="dxa"/>
          </w:tcPr>
          <w:p w:rsidR="007F6F5F" w:rsidRDefault="000F58B8" w:rsidP="001C2683">
            <w:r>
              <w:t>Invokes</w:t>
            </w:r>
            <w:r w:rsidR="0080389D">
              <w:t xml:space="preserve"> addItem() in PurchasedItem class</w:t>
            </w:r>
          </w:p>
        </w:tc>
      </w:tr>
      <w:tr w:rsidR="00E84909" w:rsidTr="003431FD">
        <w:tc>
          <w:tcPr>
            <w:tcW w:w="1894" w:type="dxa"/>
          </w:tcPr>
          <w:p w:rsidR="007F6F5F" w:rsidRDefault="00E84909" w:rsidP="00AE79C2">
            <w:r>
              <w:t>Good (</w:t>
            </w:r>
            <w:r w:rsidR="00AE79C2">
              <w:t>valid item</w:t>
            </w:r>
            <w:r w:rsidR="00726E7D">
              <w:t xml:space="preserve"> c</w:t>
            </w:r>
            <w:r w:rsidR="00AE79C2">
              <w:t>ode</w:t>
            </w:r>
            <w:r>
              <w:t>)</w:t>
            </w:r>
          </w:p>
        </w:tc>
        <w:tc>
          <w:tcPr>
            <w:tcW w:w="3450" w:type="dxa"/>
          </w:tcPr>
          <w:p w:rsidR="007F6F5F" w:rsidRDefault="00AE79C2" w:rsidP="001C2683">
            <w:r>
              <w:t>123</w:t>
            </w:r>
          </w:p>
        </w:tc>
        <w:tc>
          <w:tcPr>
            <w:tcW w:w="4011" w:type="dxa"/>
          </w:tcPr>
          <w:p w:rsidR="007F6F5F" w:rsidRDefault="00AE79C2" w:rsidP="001C2683">
            <w:r>
              <w:t>Accepts entry and prompts for name of item</w:t>
            </w:r>
          </w:p>
        </w:tc>
      </w:tr>
      <w:tr w:rsidR="0038268E" w:rsidTr="003431FD">
        <w:tc>
          <w:tcPr>
            <w:tcW w:w="1894" w:type="dxa"/>
          </w:tcPr>
          <w:p w:rsidR="0038268E" w:rsidRDefault="0038268E" w:rsidP="00AE79C2">
            <w:r>
              <w:t>Good (valid item name)</w:t>
            </w:r>
          </w:p>
        </w:tc>
        <w:tc>
          <w:tcPr>
            <w:tcW w:w="3450" w:type="dxa"/>
          </w:tcPr>
          <w:p w:rsidR="0038268E" w:rsidRDefault="0038268E" w:rsidP="001C2683">
            <w:r>
              <w:t>paper</w:t>
            </w:r>
          </w:p>
        </w:tc>
        <w:tc>
          <w:tcPr>
            <w:tcW w:w="4011" w:type="dxa"/>
          </w:tcPr>
          <w:p w:rsidR="0038268E" w:rsidRDefault="0038268E" w:rsidP="001C2683">
            <w:r>
              <w:t xml:space="preserve">Accepts entry </w:t>
            </w:r>
            <w:r w:rsidR="00F77244">
              <w:t xml:space="preserve">and prompts for </w:t>
            </w:r>
            <w:r w:rsidR="00B52B0A">
              <w:t>quantity</w:t>
            </w:r>
          </w:p>
        </w:tc>
      </w:tr>
      <w:tr w:rsidR="00E84909" w:rsidTr="003431FD">
        <w:tc>
          <w:tcPr>
            <w:tcW w:w="1894" w:type="dxa"/>
          </w:tcPr>
          <w:p w:rsidR="007F6F5F" w:rsidRDefault="00D148DC" w:rsidP="00AE79C2">
            <w:r>
              <w:t>Good</w:t>
            </w:r>
            <w:r w:rsidR="00D1228F">
              <w:t xml:space="preserve"> </w:t>
            </w:r>
            <w:r>
              <w:t>(</w:t>
            </w:r>
            <w:r w:rsidR="00AE79C2">
              <w:t>valid quantity</w:t>
            </w:r>
            <w:r w:rsidR="00E84909">
              <w:t>)</w:t>
            </w:r>
          </w:p>
        </w:tc>
        <w:tc>
          <w:tcPr>
            <w:tcW w:w="3450" w:type="dxa"/>
          </w:tcPr>
          <w:p w:rsidR="00E84909" w:rsidRDefault="00AE79C2" w:rsidP="001C2683">
            <w:r>
              <w:t>5</w:t>
            </w:r>
          </w:p>
        </w:tc>
        <w:tc>
          <w:tcPr>
            <w:tcW w:w="4011" w:type="dxa"/>
          </w:tcPr>
          <w:p w:rsidR="007F6F5F" w:rsidRDefault="00D148DC" w:rsidP="001C2683">
            <w:r>
              <w:t>Successfully created a ManufacturedItem using 2 codes, back to menu</w:t>
            </w:r>
          </w:p>
        </w:tc>
      </w:tr>
      <w:tr w:rsidR="00AE79C2" w:rsidTr="001C2683">
        <w:tc>
          <w:tcPr>
            <w:tcW w:w="1894" w:type="dxa"/>
          </w:tcPr>
          <w:p w:rsidR="00AE79C2" w:rsidRDefault="00AE79C2" w:rsidP="001C2683">
            <w:r>
              <w:t>Good (valid price)</w:t>
            </w:r>
          </w:p>
        </w:tc>
        <w:tc>
          <w:tcPr>
            <w:tcW w:w="3450" w:type="dxa"/>
          </w:tcPr>
          <w:p w:rsidR="00AE79C2" w:rsidRDefault="00AE79C2" w:rsidP="001C2683">
            <w:r>
              <w:t>2.00</w:t>
            </w:r>
          </w:p>
        </w:tc>
        <w:tc>
          <w:tcPr>
            <w:tcW w:w="4011" w:type="dxa"/>
          </w:tcPr>
          <w:p w:rsidR="00AE79C2" w:rsidRDefault="00AE79C2" w:rsidP="001C2683">
            <w:r>
              <w:t>Accepts entry and prompts for supplier name</w:t>
            </w:r>
          </w:p>
        </w:tc>
      </w:tr>
      <w:tr w:rsidR="00AE79C2" w:rsidTr="001C2683">
        <w:tc>
          <w:tcPr>
            <w:tcW w:w="1894" w:type="dxa"/>
          </w:tcPr>
          <w:p w:rsidR="00AE79C2" w:rsidRDefault="0038268E" w:rsidP="001C2683">
            <w:r>
              <w:t>Good (valid supplier name)</w:t>
            </w:r>
          </w:p>
        </w:tc>
        <w:tc>
          <w:tcPr>
            <w:tcW w:w="3450" w:type="dxa"/>
          </w:tcPr>
          <w:p w:rsidR="00AE79C2" w:rsidRDefault="0038268E" w:rsidP="001C2683">
            <w:r>
              <w:t>Staples</w:t>
            </w:r>
          </w:p>
        </w:tc>
        <w:tc>
          <w:tcPr>
            <w:tcW w:w="4011" w:type="dxa"/>
          </w:tcPr>
          <w:p w:rsidR="00AE79C2" w:rsidRDefault="0038268E" w:rsidP="001C2683">
            <w:r>
              <w:t>Accept entry, back to Inventory class</w:t>
            </w:r>
          </w:p>
        </w:tc>
      </w:tr>
      <w:tr w:rsidR="001A4DC5" w:rsidTr="001C2683">
        <w:tc>
          <w:tcPr>
            <w:tcW w:w="1894" w:type="dxa"/>
          </w:tcPr>
          <w:p w:rsidR="001A4DC5" w:rsidRDefault="001A4DC5" w:rsidP="001C2683">
            <w:r>
              <w:t>Input duplicate codes</w:t>
            </w:r>
          </w:p>
        </w:tc>
        <w:tc>
          <w:tcPr>
            <w:tcW w:w="3450" w:type="dxa"/>
          </w:tcPr>
          <w:p w:rsidR="001A4DC5" w:rsidRDefault="001A4DC5" w:rsidP="001C2683">
            <w:r>
              <w:t>123</w:t>
            </w:r>
          </w:p>
        </w:tc>
        <w:tc>
          <w:tcPr>
            <w:tcW w:w="4011" w:type="dxa"/>
          </w:tcPr>
          <w:p w:rsidR="001A4DC5" w:rsidRDefault="001A4DC5" w:rsidP="001C2683">
            <w:r>
              <w:t>(code exist) does not add it into inventory array, back to menu</w:t>
            </w:r>
          </w:p>
        </w:tc>
      </w:tr>
      <w:tr w:rsidR="00AE79C2" w:rsidTr="003431FD">
        <w:tc>
          <w:tcPr>
            <w:tcW w:w="1894" w:type="dxa"/>
          </w:tcPr>
          <w:p w:rsidR="00AE79C2" w:rsidRDefault="00A74030" w:rsidP="00AE79C2">
            <w:r>
              <w:t>Bad (invalid item</w:t>
            </w:r>
          </w:p>
          <w:p w:rsidR="00A74030" w:rsidRDefault="00A74030" w:rsidP="00AE79C2">
            <w:r>
              <w:t>Code input)char</w:t>
            </w:r>
          </w:p>
        </w:tc>
        <w:tc>
          <w:tcPr>
            <w:tcW w:w="3450" w:type="dxa"/>
          </w:tcPr>
          <w:p w:rsidR="00AE79C2" w:rsidRDefault="00A74030" w:rsidP="001C2683">
            <w:r>
              <w:t>A</w:t>
            </w:r>
          </w:p>
        </w:tc>
        <w:tc>
          <w:tcPr>
            <w:tcW w:w="4011" w:type="dxa"/>
          </w:tcPr>
          <w:p w:rsidR="00AE79C2" w:rsidRDefault="00A74030" w:rsidP="001C2683">
            <w:r>
              <w:t>Invalid code… please enter integer greater than 0</w:t>
            </w:r>
          </w:p>
        </w:tc>
      </w:tr>
      <w:tr w:rsidR="00E84909" w:rsidTr="003431FD">
        <w:tc>
          <w:tcPr>
            <w:tcW w:w="1894" w:type="dxa"/>
          </w:tcPr>
          <w:p w:rsidR="007F6F5F" w:rsidRDefault="00D148DC" w:rsidP="001C2683">
            <w:r>
              <w:t xml:space="preserve">Bad </w:t>
            </w:r>
            <w:r w:rsidR="00D1228F">
              <w:t>(</w:t>
            </w:r>
            <w:r>
              <w:t>invalid item</w:t>
            </w:r>
            <w:r w:rsidR="00D1228F">
              <w:t xml:space="preserve"> </w:t>
            </w:r>
            <w:r>
              <w:t>code input</w:t>
            </w:r>
            <w:r w:rsidR="00D1228F">
              <w:t>)</w:t>
            </w:r>
          </w:p>
        </w:tc>
        <w:tc>
          <w:tcPr>
            <w:tcW w:w="3450" w:type="dxa"/>
          </w:tcPr>
          <w:p w:rsidR="00D148DC" w:rsidRDefault="0080389D" w:rsidP="001C2683">
            <w:r>
              <w:t>-123</w:t>
            </w:r>
          </w:p>
        </w:tc>
        <w:tc>
          <w:tcPr>
            <w:tcW w:w="4011" w:type="dxa"/>
          </w:tcPr>
          <w:p w:rsidR="007F6F5F" w:rsidRDefault="00D148DC" w:rsidP="001C2683">
            <w:r>
              <w:t>Invalid code… please enter integer greater than 0</w:t>
            </w:r>
          </w:p>
        </w:tc>
      </w:tr>
      <w:tr w:rsidR="00C474F1" w:rsidTr="003431FD">
        <w:tc>
          <w:tcPr>
            <w:tcW w:w="1894" w:type="dxa"/>
          </w:tcPr>
          <w:p w:rsidR="00C474F1" w:rsidRDefault="00C474F1" w:rsidP="001C2683">
            <w:r>
              <w:t>Bad (invalid quantity)char</w:t>
            </w:r>
          </w:p>
        </w:tc>
        <w:tc>
          <w:tcPr>
            <w:tcW w:w="3450" w:type="dxa"/>
          </w:tcPr>
          <w:p w:rsidR="00C474F1" w:rsidRDefault="00C474F1" w:rsidP="001C2683">
            <w:r>
              <w:t>B</w:t>
            </w:r>
          </w:p>
        </w:tc>
        <w:tc>
          <w:tcPr>
            <w:tcW w:w="4011" w:type="dxa"/>
          </w:tcPr>
          <w:p w:rsidR="00C474F1" w:rsidRDefault="00C474F1" w:rsidP="001C2683">
            <w:r>
              <w:t>Invalid quantity… please enter integer greater than 0</w:t>
            </w:r>
          </w:p>
        </w:tc>
      </w:tr>
      <w:tr w:rsidR="00E84909" w:rsidTr="003431FD">
        <w:tc>
          <w:tcPr>
            <w:tcW w:w="1894" w:type="dxa"/>
          </w:tcPr>
          <w:p w:rsidR="007F6F5F" w:rsidRDefault="003431FD" w:rsidP="001C2683">
            <w:r>
              <w:t>Bad (invalid quantity)</w:t>
            </w:r>
          </w:p>
        </w:tc>
        <w:tc>
          <w:tcPr>
            <w:tcW w:w="3450" w:type="dxa"/>
          </w:tcPr>
          <w:p w:rsidR="007F6F5F" w:rsidRDefault="003431FD" w:rsidP="001C2683">
            <w:r>
              <w:t>-100</w:t>
            </w:r>
          </w:p>
        </w:tc>
        <w:tc>
          <w:tcPr>
            <w:tcW w:w="4011" w:type="dxa"/>
          </w:tcPr>
          <w:p w:rsidR="007F6F5F" w:rsidRDefault="003431FD" w:rsidP="001C2683">
            <w:r>
              <w:t>Invalid quantity… please enter integer greater than 0</w:t>
            </w:r>
          </w:p>
        </w:tc>
      </w:tr>
      <w:tr w:rsidR="00C474F1" w:rsidTr="003431FD">
        <w:tc>
          <w:tcPr>
            <w:tcW w:w="1894" w:type="dxa"/>
          </w:tcPr>
          <w:p w:rsidR="00C474F1" w:rsidRDefault="00C474F1" w:rsidP="00C474F1">
            <w:r>
              <w:t>Bad (invalid price)</w:t>
            </w:r>
          </w:p>
        </w:tc>
        <w:tc>
          <w:tcPr>
            <w:tcW w:w="3450" w:type="dxa"/>
          </w:tcPr>
          <w:p w:rsidR="00C474F1" w:rsidRDefault="00C474F1" w:rsidP="00C474F1">
            <w:r>
              <w:t>C</w:t>
            </w:r>
          </w:p>
        </w:tc>
        <w:tc>
          <w:tcPr>
            <w:tcW w:w="4011" w:type="dxa"/>
          </w:tcPr>
          <w:p w:rsidR="00C474F1" w:rsidRDefault="001C2683" w:rsidP="00C474F1">
            <w:r>
              <w:t>Invalid price… please enter float greater than 0</w:t>
            </w:r>
          </w:p>
        </w:tc>
      </w:tr>
      <w:tr w:rsidR="00C474F1" w:rsidTr="003431FD">
        <w:tc>
          <w:tcPr>
            <w:tcW w:w="1894" w:type="dxa"/>
          </w:tcPr>
          <w:p w:rsidR="00C474F1" w:rsidRDefault="00C474F1" w:rsidP="00C474F1">
            <w:r>
              <w:t>Bad (invalid price)</w:t>
            </w:r>
          </w:p>
        </w:tc>
        <w:tc>
          <w:tcPr>
            <w:tcW w:w="3450" w:type="dxa"/>
          </w:tcPr>
          <w:p w:rsidR="00C474F1" w:rsidRDefault="00C474F1" w:rsidP="00C474F1">
            <w:r>
              <w:t>-2.00</w:t>
            </w:r>
          </w:p>
        </w:tc>
        <w:tc>
          <w:tcPr>
            <w:tcW w:w="4011" w:type="dxa"/>
          </w:tcPr>
          <w:p w:rsidR="00C474F1" w:rsidRDefault="00C474F1" w:rsidP="00C474F1">
            <w:r>
              <w:t>Invalid price… please enter float greater than 0</w:t>
            </w:r>
          </w:p>
        </w:tc>
      </w:tr>
    </w:tbl>
    <w:p w:rsidR="007F6F5F" w:rsidRDefault="007F6F5F"/>
    <w:p w:rsidR="009643E4" w:rsidRDefault="009643E4">
      <w:pPr>
        <w:rPr>
          <w:u w:val="single"/>
        </w:rPr>
      </w:pPr>
    </w:p>
    <w:p w:rsidR="001A4DC5" w:rsidRDefault="001A4DC5">
      <w:pPr>
        <w:rPr>
          <w:u w:val="single"/>
        </w:rPr>
      </w:pPr>
    </w:p>
    <w:p w:rsidR="001A4DC5" w:rsidRDefault="001A4DC5">
      <w:pPr>
        <w:rPr>
          <w:u w:val="single"/>
        </w:rPr>
      </w:pPr>
    </w:p>
    <w:p w:rsidR="001A4DC5" w:rsidRDefault="001A4DC5">
      <w:pPr>
        <w:rPr>
          <w:u w:val="single"/>
        </w:rPr>
      </w:pPr>
    </w:p>
    <w:p w:rsidR="001A4DC5" w:rsidRDefault="001A4DC5">
      <w:pPr>
        <w:rPr>
          <w:u w:val="single"/>
        </w:rPr>
      </w:pPr>
    </w:p>
    <w:p w:rsidR="001A4DC5" w:rsidRDefault="001A4DC5">
      <w:pPr>
        <w:rPr>
          <w:u w:val="single"/>
        </w:rPr>
      </w:pPr>
    </w:p>
    <w:p w:rsidR="001A4DC5" w:rsidRDefault="001A4DC5">
      <w:pPr>
        <w:rPr>
          <w:u w:val="single"/>
        </w:rPr>
      </w:pPr>
    </w:p>
    <w:p w:rsidR="001A4DC5" w:rsidRDefault="001A4DC5">
      <w:pPr>
        <w:rPr>
          <w:u w:val="single"/>
        </w:rPr>
      </w:pPr>
    </w:p>
    <w:p w:rsidR="001A4DC5" w:rsidRDefault="001A4DC5">
      <w:pPr>
        <w:rPr>
          <w:u w:val="single"/>
        </w:rPr>
      </w:pPr>
    </w:p>
    <w:p w:rsidR="001A4DC5" w:rsidRDefault="001A4DC5">
      <w:pPr>
        <w:rPr>
          <w:u w:val="single"/>
        </w:rPr>
      </w:pPr>
      <w:bookmarkStart w:id="0" w:name="_GoBack"/>
      <w:bookmarkEnd w:id="0"/>
    </w:p>
    <w:p w:rsidR="001A4DC5" w:rsidRDefault="001A4DC5">
      <w:pPr>
        <w:rPr>
          <w:u w:val="single"/>
        </w:rPr>
      </w:pPr>
    </w:p>
    <w:p w:rsidR="00715893" w:rsidRDefault="00715893">
      <w:pPr>
        <w:rPr>
          <w:u w:val="single"/>
        </w:rPr>
      </w:pPr>
    </w:p>
    <w:p w:rsidR="00715893" w:rsidRDefault="00715893">
      <w:pPr>
        <w:rPr>
          <w:u w:val="single"/>
        </w:rPr>
      </w:pPr>
    </w:p>
    <w:p w:rsidR="009643E4" w:rsidRDefault="001A4DC5">
      <w:pPr>
        <w:rPr>
          <w:u w:val="single"/>
        </w:rPr>
      </w:pPr>
      <w:r>
        <w:rPr>
          <w:u w:val="single"/>
        </w:rPr>
        <w:t>Create Manufactured Item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894"/>
        <w:gridCol w:w="3450"/>
        <w:gridCol w:w="4011"/>
      </w:tblGrid>
      <w:tr w:rsidR="001A4DC5" w:rsidTr="008A1933">
        <w:tc>
          <w:tcPr>
            <w:tcW w:w="1894" w:type="dxa"/>
          </w:tcPr>
          <w:p w:rsidR="001A4DC5" w:rsidRDefault="001A4DC5" w:rsidP="008A1933">
            <w:r>
              <w:t>Condition</w:t>
            </w:r>
          </w:p>
        </w:tc>
        <w:tc>
          <w:tcPr>
            <w:tcW w:w="3450" w:type="dxa"/>
          </w:tcPr>
          <w:p w:rsidR="001A4DC5" w:rsidRDefault="001A4DC5" w:rsidP="008A1933">
            <w:r>
              <w:t>Input</w:t>
            </w:r>
          </w:p>
        </w:tc>
        <w:tc>
          <w:tcPr>
            <w:tcW w:w="4011" w:type="dxa"/>
          </w:tcPr>
          <w:p w:rsidR="001A4DC5" w:rsidRDefault="001A4DC5" w:rsidP="008A1933">
            <w:r>
              <w:t>Result</w:t>
            </w:r>
          </w:p>
        </w:tc>
      </w:tr>
      <w:tr w:rsidR="001A4DC5" w:rsidTr="008A1933">
        <w:tc>
          <w:tcPr>
            <w:tcW w:w="1894" w:type="dxa"/>
          </w:tcPr>
          <w:p w:rsidR="001A4DC5" w:rsidRDefault="001A4DC5" w:rsidP="008A1933">
            <w:r>
              <w:t>Good(manufactured)</w:t>
            </w:r>
          </w:p>
        </w:tc>
        <w:tc>
          <w:tcPr>
            <w:tcW w:w="3450" w:type="dxa"/>
          </w:tcPr>
          <w:p w:rsidR="001A4DC5" w:rsidRDefault="001A4DC5" w:rsidP="008A1933">
            <w:r>
              <w:t>M (then prompts for input of item code)</w:t>
            </w:r>
          </w:p>
        </w:tc>
        <w:tc>
          <w:tcPr>
            <w:tcW w:w="4011" w:type="dxa"/>
          </w:tcPr>
          <w:p w:rsidR="001A4DC5" w:rsidRDefault="001A4DC5" w:rsidP="008A1933">
            <w:r>
              <w:t>Invokes addItem() in Manufactured class</w:t>
            </w:r>
          </w:p>
        </w:tc>
      </w:tr>
      <w:tr w:rsidR="001A4DC5" w:rsidTr="008A1933">
        <w:tc>
          <w:tcPr>
            <w:tcW w:w="1894" w:type="dxa"/>
          </w:tcPr>
          <w:p w:rsidR="001A4DC5" w:rsidRDefault="001A4DC5" w:rsidP="008A1933">
            <w:r>
              <w:t>Good (valid item code)</w:t>
            </w:r>
          </w:p>
        </w:tc>
        <w:tc>
          <w:tcPr>
            <w:tcW w:w="3450" w:type="dxa"/>
          </w:tcPr>
          <w:p w:rsidR="001A4DC5" w:rsidRDefault="00CD0E40" w:rsidP="008A1933">
            <w:r>
              <w:t>444</w:t>
            </w:r>
          </w:p>
        </w:tc>
        <w:tc>
          <w:tcPr>
            <w:tcW w:w="4011" w:type="dxa"/>
          </w:tcPr>
          <w:p w:rsidR="001A4DC5" w:rsidRDefault="001A4DC5" w:rsidP="008A1933">
            <w:r>
              <w:t>Accepts entry and prompts for name of item</w:t>
            </w:r>
          </w:p>
        </w:tc>
      </w:tr>
      <w:tr w:rsidR="001A4DC5" w:rsidTr="008A1933">
        <w:tc>
          <w:tcPr>
            <w:tcW w:w="1894" w:type="dxa"/>
          </w:tcPr>
          <w:p w:rsidR="001A4DC5" w:rsidRDefault="001A4DC5" w:rsidP="008A1933">
            <w:r>
              <w:t>Good (valid item name)</w:t>
            </w:r>
          </w:p>
        </w:tc>
        <w:tc>
          <w:tcPr>
            <w:tcW w:w="3450" w:type="dxa"/>
          </w:tcPr>
          <w:p w:rsidR="001A4DC5" w:rsidRDefault="00CD0E40" w:rsidP="008A1933">
            <w:r>
              <w:t>Instructions</w:t>
            </w:r>
          </w:p>
        </w:tc>
        <w:tc>
          <w:tcPr>
            <w:tcW w:w="4011" w:type="dxa"/>
          </w:tcPr>
          <w:p w:rsidR="001A4DC5" w:rsidRDefault="001A4DC5" w:rsidP="008A1933">
            <w:r>
              <w:t>Accepts entry and prompts for quantity</w:t>
            </w:r>
          </w:p>
        </w:tc>
      </w:tr>
      <w:tr w:rsidR="001A4DC5" w:rsidTr="008A1933">
        <w:tc>
          <w:tcPr>
            <w:tcW w:w="1894" w:type="dxa"/>
          </w:tcPr>
          <w:p w:rsidR="001A4DC5" w:rsidRDefault="001A4DC5" w:rsidP="008A1933">
            <w:r>
              <w:t>Good (valid quantity)</w:t>
            </w:r>
          </w:p>
        </w:tc>
        <w:tc>
          <w:tcPr>
            <w:tcW w:w="3450" w:type="dxa"/>
          </w:tcPr>
          <w:p w:rsidR="001A4DC5" w:rsidRDefault="00CD0E40" w:rsidP="008A1933">
            <w:r>
              <w:t>10</w:t>
            </w:r>
          </w:p>
        </w:tc>
        <w:tc>
          <w:tcPr>
            <w:tcW w:w="4011" w:type="dxa"/>
          </w:tcPr>
          <w:p w:rsidR="001A4DC5" w:rsidRDefault="001A4DC5" w:rsidP="008A1933">
            <w:r>
              <w:t>Successfully created a ManufacturedItem using 2 codes, back to menu</w:t>
            </w:r>
          </w:p>
        </w:tc>
      </w:tr>
      <w:tr w:rsidR="001A4DC5" w:rsidTr="008A1933">
        <w:tc>
          <w:tcPr>
            <w:tcW w:w="1894" w:type="dxa"/>
          </w:tcPr>
          <w:p w:rsidR="001A4DC5" w:rsidRDefault="001A4DC5" w:rsidP="008A1933">
            <w:r>
              <w:t>Good (valid price)</w:t>
            </w:r>
          </w:p>
        </w:tc>
        <w:tc>
          <w:tcPr>
            <w:tcW w:w="3450" w:type="dxa"/>
          </w:tcPr>
          <w:p w:rsidR="001A4DC5" w:rsidRDefault="00CD0E40" w:rsidP="008A1933">
            <w:r>
              <w:t>5</w:t>
            </w:r>
            <w:r w:rsidR="001A4DC5">
              <w:t>.00</w:t>
            </w:r>
          </w:p>
        </w:tc>
        <w:tc>
          <w:tcPr>
            <w:tcW w:w="4011" w:type="dxa"/>
          </w:tcPr>
          <w:p w:rsidR="001A4DC5" w:rsidRDefault="001A4DC5" w:rsidP="008A1933">
            <w:r>
              <w:t>Accepts entry and prompts for supplier name</w:t>
            </w:r>
          </w:p>
        </w:tc>
      </w:tr>
      <w:tr w:rsidR="00B40BA8" w:rsidTr="008A1933">
        <w:tc>
          <w:tcPr>
            <w:tcW w:w="1894" w:type="dxa"/>
          </w:tcPr>
          <w:p w:rsidR="00B40BA8" w:rsidRDefault="00B40BA8" w:rsidP="008A1933">
            <w:r>
              <w:t xml:space="preserve">Good (valid used </w:t>
            </w:r>
            <w:proofErr w:type="spellStart"/>
            <w:r>
              <w:t>inputCode</w:t>
            </w:r>
            <w:proofErr w:type="spellEnd"/>
            <w:r>
              <w:t>)</w:t>
            </w:r>
          </w:p>
        </w:tc>
        <w:tc>
          <w:tcPr>
            <w:tcW w:w="3450" w:type="dxa"/>
          </w:tcPr>
          <w:p w:rsidR="00B40BA8" w:rsidRDefault="00B40BA8" w:rsidP="008A1933">
            <w:r>
              <w:t>123, -1</w:t>
            </w:r>
          </w:p>
        </w:tc>
        <w:tc>
          <w:tcPr>
            <w:tcW w:w="4011" w:type="dxa"/>
          </w:tcPr>
          <w:p w:rsidR="00B40BA8" w:rsidRDefault="00B40BA8" w:rsidP="008A1933">
            <w:r>
              <w:t>Accepts entry and places used item code in array</w:t>
            </w:r>
          </w:p>
        </w:tc>
      </w:tr>
      <w:tr w:rsidR="001A4DC5" w:rsidTr="008A1933">
        <w:tc>
          <w:tcPr>
            <w:tcW w:w="1894" w:type="dxa"/>
          </w:tcPr>
          <w:p w:rsidR="001A4DC5" w:rsidRDefault="001A4DC5" w:rsidP="008A1933">
            <w:r>
              <w:t xml:space="preserve">Manufactured uses more than 10 </w:t>
            </w:r>
            <w:proofErr w:type="spellStart"/>
            <w:r>
              <w:t>inputCodes</w:t>
            </w:r>
            <w:proofErr w:type="spellEnd"/>
          </w:p>
        </w:tc>
        <w:tc>
          <w:tcPr>
            <w:tcW w:w="3450" w:type="dxa"/>
          </w:tcPr>
          <w:p w:rsidR="001A4DC5" w:rsidRDefault="001A4DC5" w:rsidP="008A1933">
            <w:r>
              <w:t>123, 234, 698, 7030, 822, 308, 688, 982, 882, 103, 1028</w:t>
            </w:r>
          </w:p>
        </w:tc>
        <w:tc>
          <w:tcPr>
            <w:tcW w:w="4011" w:type="dxa"/>
          </w:tcPr>
          <w:p w:rsidR="001A4DC5" w:rsidRDefault="001A4DC5" w:rsidP="008A1933">
            <w:r>
              <w:t>Takes 10 input codes, back to menu</w:t>
            </w:r>
          </w:p>
        </w:tc>
      </w:tr>
      <w:tr w:rsidR="001A4DC5" w:rsidTr="008A1933">
        <w:tc>
          <w:tcPr>
            <w:tcW w:w="1894" w:type="dxa"/>
          </w:tcPr>
          <w:p w:rsidR="001A4DC5" w:rsidRDefault="001A4DC5" w:rsidP="008A1933">
            <w:r>
              <w:t>Input duplicate codes</w:t>
            </w:r>
          </w:p>
        </w:tc>
        <w:tc>
          <w:tcPr>
            <w:tcW w:w="3450" w:type="dxa"/>
          </w:tcPr>
          <w:p w:rsidR="001A4DC5" w:rsidRDefault="00CD0E40" w:rsidP="008A1933">
            <w:r>
              <w:t>444</w:t>
            </w:r>
          </w:p>
        </w:tc>
        <w:tc>
          <w:tcPr>
            <w:tcW w:w="4011" w:type="dxa"/>
          </w:tcPr>
          <w:p w:rsidR="001A4DC5" w:rsidRDefault="001A4DC5" w:rsidP="008A1933">
            <w:r>
              <w:t>(code exist) does not add it into inventory array, back to menu</w:t>
            </w:r>
          </w:p>
        </w:tc>
      </w:tr>
      <w:tr w:rsidR="001A4DC5" w:rsidTr="008A1933">
        <w:tc>
          <w:tcPr>
            <w:tcW w:w="1894" w:type="dxa"/>
          </w:tcPr>
          <w:p w:rsidR="001A4DC5" w:rsidRDefault="001A4DC5" w:rsidP="008A1933">
            <w:r>
              <w:t>Bad (Manufactured not using any codes)</w:t>
            </w:r>
          </w:p>
        </w:tc>
        <w:tc>
          <w:tcPr>
            <w:tcW w:w="3450" w:type="dxa"/>
          </w:tcPr>
          <w:p w:rsidR="001A4DC5" w:rsidRDefault="001A4DC5" w:rsidP="008A1933">
            <w:r>
              <w:t>-1</w:t>
            </w:r>
          </w:p>
        </w:tc>
        <w:tc>
          <w:tcPr>
            <w:tcW w:w="4011" w:type="dxa"/>
          </w:tcPr>
          <w:p w:rsidR="001A4DC5" w:rsidRDefault="001A4DC5" w:rsidP="008A1933">
            <w:r>
              <w:t>Error... manufactured item consist of an item not in inventory</w:t>
            </w:r>
          </w:p>
        </w:tc>
      </w:tr>
      <w:tr w:rsidR="002022D8" w:rsidTr="008A1933">
        <w:tc>
          <w:tcPr>
            <w:tcW w:w="1894" w:type="dxa"/>
          </w:tcPr>
          <w:p w:rsidR="002022D8" w:rsidRDefault="002022D8" w:rsidP="008A1933">
            <w:r>
              <w:t>Bad(Manufactured give used item code that does not exist</w:t>
            </w:r>
          </w:p>
        </w:tc>
        <w:tc>
          <w:tcPr>
            <w:tcW w:w="3450" w:type="dxa"/>
          </w:tcPr>
          <w:p w:rsidR="002022D8" w:rsidRDefault="002022D8" w:rsidP="008A1933">
            <w:r>
              <w:t>670</w:t>
            </w:r>
          </w:p>
        </w:tc>
        <w:tc>
          <w:tcPr>
            <w:tcW w:w="4011" w:type="dxa"/>
          </w:tcPr>
          <w:p w:rsidR="002022D8" w:rsidRDefault="002022D8" w:rsidP="008A1933">
            <w:r>
              <w:t>Error... manufactured item consist of an item not in inventory</w:t>
            </w:r>
          </w:p>
        </w:tc>
      </w:tr>
      <w:tr w:rsidR="001A4DC5" w:rsidTr="008A1933">
        <w:tc>
          <w:tcPr>
            <w:tcW w:w="1894" w:type="dxa"/>
          </w:tcPr>
          <w:p w:rsidR="001A4DC5" w:rsidRDefault="001A4DC5" w:rsidP="008A1933">
            <w:r>
              <w:t>Bad (invalid item</w:t>
            </w:r>
          </w:p>
          <w:p w:rsidR="001A4DC5" w:rsidRDefault="001A4DC5" w:rsidP="008A1933">
            <w:r>
              <w:t>Code input)char</w:t>
            </w:r>
          </w:p>
        </w:tc>
        <w:tc>
          <w:tcPr>
            <w:tcW w:w="3450" w:type="dxa"/>
          </w:tcPr>
          <w:p w:rsidR="001A4DC5" w:rsidRDefault="00CD0E40" w:rsidP="008A1933">
            <w:r>
              <w:t>X</w:t>
            </w:r>
          </w:p>
        </w:tc>
        <w:tc>
          <w:tcPr>
            <w:tcW w:w="4011" w:type="dxa"/>
          </w:tcPr>
          <w:p w:rsidR="001A4DC5" w:rsidRDefault="001A4DC5" w:rsidP="008A1933">
            <w:r>
              <w:t>Invalid code… please enter integer greater than 0</w:t>
            </w:r>
          </w:p>
        </w:tc>
      </w:tr>
      <w:tr w:rsidR="001A4DC5" w:rsidTr="008A1933">
        <w:tc>
          <w:tcPr>
            <w:tcW w:w="1894" w:type="dxa"/>
          </w:tcPr>
          <w:p w:rsidR="001A4DC5" w:rsidRDefault="001A4DC5" w:rsidP="008A1933">
            <w:r>
              <w:t>Bad (invalid item code input)</w:t>
            </w:r>
          </w:p>
        </w:tc>
        <w:tc>
          <w:tcPr>
            <w:tcW w:w="3450" w:type="dxa"/>
          </w:tcPr>
          <w:p w:rsidR="001A4DC5" w:rsidRDefault="001A4DC5" w:rsidP="008A1933">
            <w:r>
              <w:t>-123</w:t>
            </w:r>
          </w:p>
        </w:tc>
        <w:tc>
          <w:tcPr>
            <w:tcW w:w="4011" w:type="dxa"/>
          </w:tcPr>
          <w:p w:rsidR="001A4DC5" w:rsidRDefault="001A4DC5" w:rsidP="008A1933">
            <w:r>
              <w:t>Invalid code… please enter integer greater than 0</w:t>
            </w:r>
          </w:p>
        </w:tc>
      </w:tr>
      <w:tr w:rsidR="001A4DC5" w:rsidTr="008A1933">
        <w:tc>
          <w:tcPr>
            <w:tcW w:w="1894" w:type="dxa"/>
          </w:tcPr>
          <w:p w:rsidR="001A4DC5" w:rsidRDefault="001A4DC5" w:rsidP="008A1933">
            <w:r>
              <w:t>Bad (invalid quantity)char</w:t>
            </w:r>
          </w:p>
        </w:tc>
        <w:tc>
          <w:tcPr>
            <w:tcW w:w="3450" w:type="dxa"/>
          </w:tcPr>
          <w:p w:rsidR="001A4DC5" w:rsidRDefault="00CD0E40" w:rsidP="008A1933">
            <w:r>
              <w:t>Y</w:t>
            </w:r>
          </w:p>
        </w:tc>
        <w:tc>
          <w:tcPr>
            <w:tcW w:w="4011" w:type="dxa"/>
          </w:tcPr>
          <w:p w:rsidR="001A4DC5" w:rsidRDefault="001A4DC5" w:rsidP="008A1933">
            <w:r>
              <w:t>Invalid quantity… please enter integer greater than 0</w:t>
            </w:r>
          </w:p>
        </w:tc>
      </w:tr>
      <w:tr w:rsidR="001A4DC5" w:rsidTr="008A1933">
        <w:tc>
          <w:tcPr>
            <w:tcW w:w="1894" w:type="dxa"/>
          </w:tcPr>
          <w:p w:rsidR="001A4DC5" w:rsidRDefault="001A4DC5" w:rsidP="008A1933">
            <w:r>
              <w:t>Bad (invalid quantity)</w:t>
            </w:r>
          </w:p>
        </w:tc>
        <w:tc>
          <w:tcPr>
            <w:tcW w:w="3450" w:type="dxa"/>
          </w:tcPr>
          <w:p w:rsidR="001A4DC5" w:rsidRDefault="001A4DC5" w:rsidP="008A1933">
            <w:r>
              <w:t>-100</w:t>
            </w:r>
          </w:p>
        </w:tc>
        <w:tc>
          <w:tcPr>
            <w:tcW w:w="4011" w:type="dxa"/>
          </w:tcPr>
          <w:p w:rsidR="001A4DC5" w:rsidRDefault="001A4DC5" w:rsidP="008A1933">
            <w:r>
              <w:t>Invalid quantity… please enter integer greater than 0</w:t>
            </w:r>
          </w:p>
        </w:tc>
      </w:tr>
      <w:tr w:rsidR="001A4DC5" w:rsidTr="008A1933">
        <w:tc>
          <w:tcPr>
            <w:tcW w:w="1894" w:type="dxa"/>
          </w:tcPr>
          <w:p w:rsidR="001A4DC5" w:rsidRDefault="001A4DC5" w:rsidP="008A1933">
            <w:r>
              <w:t>Bad (invalid price)</w:t>
            </w:r>
          </w:p>
        </w:tc>
        <w:tc>
          <w:tcPr>
            <w:tcW w:w="3450" w:type="dxa"/>
          </w:tcPr>
          <w:p w:rsidR="001A4DC5" w:rsidRDefault="00CD0E40" w:rsidP="008A1933">
            <w:r>
              <w:t>Z</w:t>
            </w:r>
          </w:p>
        </w:tc>
        <w:tc>
          <w:tcPr>
            <w:tcW w:w="4011" w:type="dxa"/>
          </w:tcPr>
          <w:p w:rsidR="001A4DC5" w:rsidRDefault="001A4DC5" w:rsidP="008A1933">
            <w:r>
              <w:t>Invalid price… please enter float greater than 0</w:t>
            </w:r>
          </w:p>
        </w:tc>
      </w:tr>
      <w:tr w:rsidR="001A4DC5" w:rsidTr="008A1933">
        <w:tc>
          <w:tcPr>
            <w:tcW w:w="1894" w:type="dxa"/>
          </w:tcPr>
          <w:p w:rsidR="001A4DC5" w:rsidRDefault="001A4DC5" w:rsidP="008A1933">
            <w:r>
              <w:t>Bad (invalid price)</w:t>
            </w:r>
          </w:p>
        </w:tc>
        <w:tc>
          <w:tcPr>
            <w:tcW w:w="3450" w:type="dxa"/>
          </w:tcPr>
          <w:p w:rsidR="001A4DC5" w:rsidRDefault="00CD0E40" w:rsidP="008A1933">
            <w:r>
              <w:t>-6</w:t>
            </w:r>
            <w:r w:rsidR="001A4DC5">
              <w:t>.00</w:t>
            </w:r>
          </w:p>
        </w:tc>
        <w:tc>
          <w:tcPr>
            <w:tcW w:w="4011" w:type="dxa"/>
          </w:tcPr>
          <w:p w:rsidR="001A4DC5" w:rsidRDefault="001A4DC5" w:rsidP="008A1933">
            <w:r>
              <w:t>Invalid price… please enter float greater than 0</w:t>
            </w:r>
          </w:p>
        </w:tc>
      </w:tr>
    </w:tbl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B52B0A" w:rsidRPr="000F58B8" w:rsidRDefault="00B52B0A">
      <w:pPr>
        <w:rPr>
          <w:u w:val="single"/>
        </w:rPr>
      </w:pPr>
      <w:r w:rsidRPr="000F58B8">
        <w:rPr>
          <w:u w:val="single"/>
        </w:rPr>
        <w:t>Buying Test</w:t>
      </w:r>
    </w:p>
    <w:p w:rsidR="00C53C08" w:rsidRDefault="00C53C08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894"/>
        <w:gridCol w:w="3450"/>
        <w:gridCol w:w="4011"/>
      </w:tblGrid>
      <w:tr w:rsidR="00B52B0A" w:rsidTr="001C2683">
        <w:tc>
          <w:tcPr>
            <w:tcW w:w="1894" w:type="dxa"/>
          </w:tcPr>
          <w:p w:rsidR="00B52B0A" w:rsidRDefault="00B52B0A" w:rsidP="001C2683">
            <w:r>
              <w:t>Condition</w:t>
            </w:r>
          </w:p>
        </w:tc>
        <w:tc>
          <w:tcPr>
            <w:tcW w:w="3450" w:type="dxa"/>
          </w:tcPr>
          <w:p w:rsidR="00B52B0A" w:rsidRDefault="00B52B0A" w:rsidP="001C2683">
            <w:r>
              <w:t>Input</w:t>
            </w:r>
          </w:p>
        </w:tc>
        <w:tc>
          <w:tcPr>
            <w:tcW w:w="4011" w:type="dxa"/>
          </w:tcPr>
          <w:p w:rsidR="00B52B0A" w:rsidRDefault="00B52B0A" w:rsidP="001C2683">
            <w:r>
              <w:t>Result</w:t>
            </w:r>
          </w:p>
        </w:tc>
      </w:tr>
      <w:tr w:rsidR="00B52B0A" w:rsidTr="001C2683">
        <w:tc>
          <w:tcPr>
            <w:tcW w:w="1894" w:type="dxa"/>
          </w:tcPr>
          <w:p w:rsidR="00B52B0A" w:rsidRDefault="00B52B0A" w:rsidP="001C2683">
            <w:r>
              <w:t>Good</w:t>
            </w:r>
            <w:r w:rsidR="007F2618">
              <w:t>(valid item code</w:t>
            </w:r>
            <w:r>
              <w:t>)</w:t>
            </w:r>
          </w:p>
        </w:tc>
        <w:tc>
          <w:tcPr>
            <w:tcW w:w="3450" w:type="dxa"/>
          </w:tcPr>
          <w:p w:rsidR="00B52B0A" w:rsidRDefault="007F2618" w:rsidP="001C2683">
            <w:r>
              <w:t>123 (123 exist inside of inventory array)</w:t>
            </w:r>
          </w:p>
        </w:tc>
        <w:tc>
          <w:tcPr>
            <w:tcW w:w="4011" w:type="dxa"/>
          </w:tcPr>
          <w:p w:rsidR="00B52B0A" w:rsidRDefault="007F2618" w:rsidP="001C2683">
            <w:r>
              <w:t>Accepts entry and prompts for quantity</w:t>
            </w:r>
          </w:p>
        </w:tc>
      </w:tr>
      <w:tr w:rsidR="00B52B0A" w:rsidTr="001C2683">
        <w:tc>
          <w:tcPr>
            <w:tcW w:w="1894" w:type="dxa"/>
          </w:tcPr>
          <w:p w:rsidR="00B52B0A" w:rsidRDefault="007F2618" w:rsidP="001C2683">
            <w:r>
              <w:t>Good(valid quantity</w:t>
            </w:r>
            <w:r w:rsidR="00B52B0A">
              <w:t>)</w:t>
            </w:r>
          </w:p>
        </w:tc>
        <w:tc>
          <w:tcPr>
            <w:tcW w:w="3450" w:type="dxa"/>
          </w:tcPr>
          <w:p w:rsidR="00B52B0A" w:rsidRDefault="007F2618" w:rsidP="001C2683">
            <w:r>
              <w:t>5</w:t>
            </w:r>
          </w:p>
        </w:tc>
        <w:tc>
          <w:tcPr>
            <w:tcW w:w="4011" w:type="dxa"/>
          </w:tcPr>
          <w:p w:rsidR="00B52B0A" w:rsidRDefault="007F2618" w:rsidP="001C2683">
            <w:r>
              <w:t>Updates quantity of stock for item code 123</w:t>
            </w:r>
          </w:p>
        </w:tc>
      </w:tr>
      <w:tr w:rsidR="00B52B0A" w:rsidTr="001C2683">
        <w:tc>
          <w:tcPr>
            <w:tcW w:w="1894" w:type="dxa"/>
          </w:tcPr>
          <w:p w:rsidR="00B52B0A" w:rsidRDefault="007F2618" w:rsidP="001C2683">
            <w:r>
              <w:t>Bad</w:t>
            </w:r>
            <w:r w:rsidR="00B52B0A">
              <w:t xml:space="preserve"> (</w:t>
            </w:r>
            <w:r>
              <w:t>inv</w:t>
            </w:r>
            <w:r w:rsidR="00726E7D">
              <w:t>alid item c</w:t>
            </w:r>
            <w:r w:rsidR="00B52B0A">
              <w:t>ode)</w:t>
            </w:r>
          </w:p>
        </w:tc>
        <w:tc>
          <w:tcPr>
            <w:tcW w:w="3450" w:type="dxa"/>
          </w:tcPr>
          <w:p w:rsidR="00B52B0A" w:rsidRDefault="007F2618" w:rsidP="001C2683">
            <w:r>
              <w:t>678 (678 does not exist inside of inventory array)</w:t>
            </w:r>
          </w:p>
        </w:tc>
        <w:tc>
          <w:tcPr>
            <w:tcW w:w="4011" w:type="dxa"/>
          </w:tcPr>
          <w:p w:rsidR="00B52B0A" w:rsidRDefault="007F2618" w:rsidP="001C2683">
            <w:r>
              <w:t>Error…could not buy item</w:t>
            </w:r>
          </w:p>
        </w:tc>
      </w:tr>
      <w:tr w:rsidR="00B52B0A" w:rsidTr="001C2683">
        <w:tc>
          <w:tcPr>
            <w:tcW w:w="1894" w:type="dxa"/>
          </w:tcPr>
          <w:p w:rsidR="00B52B0A" w:rsidRDefault="007F2618" w:rsidP="001C2683">
            <w:r>
              <w:t>Bad</w:t>
            </w:r>
            <w:r w:rsidR="00B52B0A">
              <w:t xml:space="preserve"> (</w:t>
            </w:r>
            <w:r>
              <w:t>invalid quantity</w:t>
            </w:r>
            <w:r w:rsidR="00B52B0A">
              <w:t>)</w:t>
            </w:r>
          </w:p>
        </w:tc>
        <w:tc>
          <w:tcPr>
            <w:tcW w:w="3450" w:type="dxa"/>
          </w:tcPr>
          <w:p w:rsidR="00B52B0A" w:rsidRDefault="00C53C08" w:rsidP="001C2683">
            <w:r>
              <w:t>-100000</w:t>
            </w:r>
          </w:p>
        </w:tc>
        <w:tc>
          <w:tcPr>
            <w:tcW w:w="4011" w:type="dxa"/>
          </w:tcPr>
          <w:p w:rsidR="00B52B0A" w:rsidRDefault="00726E7D" w:rsidP="001C2683">
            <w:r>
              <w:t>Please enter a valid quantity</w:t>
            </w:r>
          </w:p>
        </w:tc>
      </w:tr>
      <w:tr w:rsidR="00B52B0A" w:rsidTr="001C2683">
        <w:tc>
          <w:tcPr>
            <w:tcW w:w="1894" w:type="dxa"/>
          </w:tcPr>
          <w:p w:rsidR="00B52B0A" w:rsidRDefault="00C53C08" w:rsidP="001C2683">
            <w:r>
              <w:t>Bad( invalid quantity) character</w:t>
            </w:r>
          </w:p>
        </w:tc>
        <w:tc>
          <w:tcPr>
            <w:tcW w:w="3450" w:type="dxa"/>
          </w:tcPr>
          <w:p w:rsidR="00B52B0A" w:rsidRDefault="00C53C08" w:rsidP="001C2683">
            <w:r>
              <w:t>A</w:t>
            </w:r>
          </w:p>
        </w:tc>
        <w:tc>
          <w:tcPr>
            <w:tcW w:w="4011" w:type="dxa"/>
          </w:tcPr>
          <w:p w:rsidR="00B52B0A" w:rsidRDefault="00726E7D" w:rsidP="001C2683">
            <w:r>
              <w:t>Please e</w:t>
            </w:r>
            <w:r w:rsidR="00C53C08">
              <w:t>nter valid quantity</w:t>
            </w:r>
          </w:p>
        </w:tc>
      </w:tr>
    </w:tbl>
    <w:p w:rsidR="00C53C08" w:rsidRDefault="00C53C08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Pr="000F58B8" w:rsidRDefault="00CD0E40">
      <w:pPr>
        <w:rPr>
          <w:u w:val="single"/>
        </w:rPr>
      </w:pPr>
    </w:p>
    <w:p w:rsidR="00C53C08" w:rsidRPr="000F58B8" w:rsidRDefault="00C53C08" w:rsidP="00C53C08">
      <w:pPr>
        <w:rPr>
          <w:u w:val="single"/>
        </w:rPr>
      </w:pPr>
      <w:r w:rsidRPr="000F58B8">
        <w:rPr>
          <w:u w:val="single"/>
        </w:rPr>
        <w:t>Selling Test</w:t>
      </w:r>
    </w:p>
    <w:p w:rsidR="00C53C08" w:rsidRDefault="00C53C08" w:rsidP="00C53C08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894"/>
        <w:gridCol w:w="3450"/>
        <w:gridCol w:w="4011"/>
      </w:tblGrid>
      <w:tr w:rsidR="00C53C08" w:rsidTr="001C2683">
        <w:tc>
          <w:tcPr>
            <w:tcW w:w="1894" w:type="dxa"/>
          </w:tcPr>
          <w:p w:rsidR="00C53C08" w:rsidRDefault="00C53C08" w:rsidP="001C2683">
            <w:r>
              <w:t>Condition</w:t>
            </w:r>
          </w:p>
        </w:tc>
        <w:tc>
          <w:tcPr>
            <w:tcW w:w="3450" w:type="dxa"/>
          </w:tcPr>
          <w:p w:rsidR="00C53C08" w:rsidRDefault="00C53C08" w:rsidP="001C2683">
            <w:r>
              <w:t>Input</w:t>
            </w:r>
          </w:p>
        </w:tc>
        <w:tc>
          <w:tcPr>
            <w:tcW w:w="4011" w:type="dxa"/>
          </w:tcPr>
          <w:p w:rsidR="00C53C08" w:rsidRDefault="00C53C08" w:rsidP="001C2683">
            <w:r>
              <w:t>Result</w:t>
            </w:r>
          </w:p>
        </w:tc>
      </w:tr>
      <w:tr w:rsidR="00C53C08" w:rsidTr="001C2683">
        <w:tc>
          <w:tcPr>
            <w:tcW w:w="1894" w:type="dxa"/>
          </w:tcPr>
          <w:p w:rsidR="00C53C08" w:rsidRDefault="00C53C08" w:rsidP="001C2683">
            <w:r>
              <w:t>Good(valid item code)</w:t>
            </w:r>
          </w:p>
        </w:tc>
        <w:tc>
          <w:tcPr>
            <w:tcW w:w="3450" w:type="dxa"/>
          </w:tcPr>
          <w:p w:rsidR="00C53C08" w:rsidRDefault="00C53C08" w:rsidP="001C2683">
            <w:r>
              <w:t>123 (123 exist inside of inventory array)</w:t>
            </w:r>
          </w:p>
        </w:tc>
        <w:tc>
          <w:tcPr>
            <w:tcW w:w="4011" w:type="dxa"/>
          </w:tcPr>
          <w:p w:rsidR="00C53C08" w:rsidRDefault="00C53C08" w:rsidP="001C2683">
            <w:r>
              <w:t>Accepts entry and prompts for quantity</w:t>
            </w:r>
          </w:p>
        </w:tc>
      </w:tr>
      <w:tr w:rsidR="00C53C08" w:rsidTr="001C2683">
        <w:tc>
          <w:tcPr>
            <w:tcW w:w="1894" w:type="dxa"/>
          </w:tcPr>
          <w:p w:rsidR="00C53C08" w:rsidRDefault="00C53C08" w:rsidP="001C2683">
            <w:r>
              <w:t>Good(valid quantity)</w:t>
            </w:r>
          </w:p>
        </w:tc>
        <w:tc>
          <w:tcPr>
            <w:tcW w:w="3450" w:type="dxa"/>
          </w:tcPr>
          <w:p w:rsidR="00C53C08" w:rsidRDefault="00726E7D" w:rsidP="001C2683">
            <w:r>
              <w:t>10</w:t>
            </w:r>
          </w:p>
        </w:tc>
        <w:tc>
          <w:tcPr>
            <w:tcW w:w="4011" w:type="dxa"/>
          </w:tcPr>
          <w:p w:rsidR="00C53C08" w:rsidRDefault="00C53C08" w:rsidP="001C2683">
            <w:r>
              <w:t>Updates quantity of stock for item code 123</w:t>
            </w:r>
          </w:p>
        </w:tc>
      </w:tr>
      <w:tr w:rsidR="00C53C08" w:rsidTr="001C2683">
        <w:tc>
          <w:tcPr>
            <w:tcW w:w="1894" w:type="dxa"/>
          </w:tcPr>
          <w:p w:rsidR="00C53C08" w:rsidRDefault="00C53C08" w:rsidP="001C2683">
            <w:r>
              <w:t>Bad (invalid item</w:t>
            </w:r>
            <w:r w:rsidR="00726E7D">
              <w:t xml:space="preserve"> c</w:t>
            </w:r>
            <w:r>
              <w:t>ode)</w:t>
            </w:r>
          </w:p>
        </w:tc>
        <w:tc>
          <w:tcPr>
            <w:tcW w:w="3450" w:type="dxa"/>
          </w:tcPr>
          <w:p w:rsidR="00C53C08" w:rsidRDefault="00C53C08" w:rsidP="001C2683">
            <w:r>
              <w:t>678 (678 does not exist inside of inventory array)</w:t>
            </w:r>
          </w:p>
        </w:tc>
        <w:tc>
          <w:tcPr>
            <w:tcW w:w="4011" w:type="dxa"/>
          </w:tcPr>
          <w:p w:rsidR="00C53C08" w:rsidRDefault="00C53C08" w:rsidP="001C2683">
            <w:r>
              <w:t>Error…</w:t>
            </w:r>
            <w:r w:rsidR="00726E7D">
              <w:t>could not sell</w:t>
            </w:r>
            <w:r>
              <w:t xml:space="preserve"> item</w:t>
            </w:r>
          </w:p>
        </w:tc>
      </w:tr>
      <w:tr w:rsidR="00C53C08" w:rsidTr="001C2683">
        <w:tc>
          <w:tcPr>
            <w:tcW w:w="1894" w:type="dxa"/>
          </w:tcPr>
          <w:p w:rsidR="00C53C08" w:rsidRDefault="00C53C08" w:rsidP="001C2683">
            <w:r>
              <w:t>Bad (invalid quantity)</w:t>
            </w:r>
          </w:p>
        </w:tc>
        <w:tc>
          <w:tcPr>
            <w:tcW w:w="3450" w:type="dxa"/>
          </w:tcPr>
          <w:p w:rsidR="00C53C08" w:rsidRDefault="00C53C08" w:rsidP="001C2683">
            <w:r>
              <w:t>-100000</w:t>
            </w:r>
          </w:p>
        </w:tc>
        <w:tc>
          <w:tcPr>
            <w:tcW w:w="4011" w:type="dxa"/>
          </w:tcPr>
          <w:p w:rsidR="00C53C08" w:rsidRDefault="00726E7D" w:rsidP="001C2683">
            <w:r>
              <w:t>Please enter a valid quantity</w:t>
            </w:r>
          </w:p>
        </w:tc>
      </w:tr>
      <w:tr w:rsidR="00C53C08" w:rsidTr="001C2683">
        <w:tc>
          <w:tcPr>
            <w:tcW w:w="1894" w:type="dxa"/>
          </w:tcPr>
          <w:p w:rsidR="00C53C08" w:rsidRDefault="00C53C08" w:rsidP="001C2683">
            <w:r>
              <w:t>Bad</w:t>
            </w:r>
            <w:r w:rsidR="00726E7D">
              <w:t xml:space="preserve"> </w:t>
            </w:r>
            <w:r>
              <w:t>( invalid quantity) character</w:t>
            </w:r>
          </w:p>
        </w:tc>
        <w:tc>
          <w:tcPr>
            <w:tcW w:w="3450" w:type="dxa"/>
          </w:tcPr>
          <w:p w:rsidR="00C53C08" w:rsidRDefault="00C53C08" w:rsidP="001C2683">
            <w:r>
              <w:t>A</w:t>
            </w:r>
          </w:p>
        </w:tc>
        <w:tc>
          <w:tcPr>
            <w:tcW w:w="4011" w:type="dxa"/>
          </w:tcPr>
          <w:p w:rsidR="00C53C08" w:rsidRDefault="00726E7D" w:rsidP="001C2683">
            <w:r>
              <w:t>Please e</w:t>
            </w:r>
            <w:r w:rsidR="00C53C08">
              <w:t>nter valid quantity</w:t>
            </w:r>
          </w:p>
        </w:tc>
      </w:tr>
      <w:tr w:rsidR="00726E7D" w:rsidTr="001C2683">
        <w:tc>
          <w:tcPr>
            <w:tcW w:w="1894" w:type="dxa"/>
          </w:tcPr>
          <w:p w:rsidR="00726E7D" w:rsidRDefault="00726E7D" w:rsidP="001C2683">
            <w:r>
              <w:t>Bad ( invalid quantity) Over limit</w:t>
            </w:r>
          </w:p>
        </w:tc>
        <w:tc>
          <w:tcPr>
            <w:tcW w:w="3450" w:type="dxa"/>
          </w:tcPr>
          <w:p w:rsidR="00726E7D" w:rsidRDefault="00726E7D" w:rsidP="001C2683">
            <w:r>
              <w:t>50000(exceeds quantity in stock)</w:t>
            </w:r>
          </w:p>
        </w:tc>
        <w:tc>
          <w:tcPr>
            <w:tcW w:w="4011" w:type="dxa"/>
          </w:tcPr>
          <w:p w:rsidR="00726E7D" w:rsidRDefault="00726E7D" w:rsidP="001C2683">
            <w:r>
              <w:t>Error…could not sell item</w:t>
            </w:r>
          </w:p>
        </w:tc>
      </w:tr>
    </w:tbl>
    <w:p w:rsidR="00C53C08" w:rsidRDefault="00C53C08"/>
    <w:p w:rsidR="00726E7D" w:rsidRDefault="00726E7D"/>
    <w:p w:rsidR="00726E7D" w:rsidRDefault="00726E7D"/>
    <w:sectPr w:rsidR="00726E7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DD21F7"/>
    <w:multiLevelType w:val="hybridMultilevel"/>
    <w:tmpl w:val="8EDAB6C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sDCyNDE1sTSzsDRX0lEKTi0uzszPAykwqQUA3XwoCiwAAAA="/>
  </w:docVars>
  <w:rsids>
    <w:rsidRoot w:val="007B7A1D"/>
    <w:rsid w:val="000F58B8"/>
    <w:rsid w:val="001A4DC5"/>
    <w:rsid w:val="001C2683"/>
    <w:rsid w:val="002022D8"/>
    <w:rsid w:val="003431FD"/>
    <w:rsid w:val="00364D02"/>
    <w:rsid w:val="0038268E"/>
    <w:rsid w:val="00715893"/>
    <w:rsid w:val="00726E7D"/>
    <w:rsid w:val="007346FD"/>
    <w:rsid w:val="00757A27"/>
    <w:rsid w:val="007B7A1D"/>
    <w:rsid w:val="007F2618"/>
    <w:rsid w:val="007F6F5F"/>
    <w:rsid w:val="0080389D"/>
    <w:rsid w:val="009643E4"/>
    <w:rsid w:val="00A74030"/>
    <w:rsid w:val="00AE79C2"/>
    <w:rsid w:val="00B40BA8"/>
    <w:rsid w:val="00B52B0A"/>
    <w:rsid w:val="00BA57AA"/>
    <w:rsid w:val="00C474F1"/>
    <w:rsid w:val="00C53C08"/>
    <w:rsid w:val="00C6516D"/>
    <w:rsid w:val="00CD0E40"/>
    <w:rsid w:val="00D1228F"/>
    <w:rsid w:val="00D148DC"/>
    <w:rsid w:val="00D27107"/>
    <w:rsid w:val="00E84909"/>
    <w:rsid w:val="00EA2235"/>
    <w:rsid w:val="00F77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69D298-957D-4792-882B-FC281B73D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71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710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31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0477B5-6F7E-4903-A84D-0D1A01915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0</TotalTime>
  <Pages>3</Pages>
  <Words>634</Words>
  <Characters>36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ai</dc:creator>
  <cp:keywords/>
  <dc:description/>
  <cp:lastModifiedBy>kevin lai</cp:lastModifiedBy>
  <cp:revision>6</cp:revision>
  <dcterms:created xsi:type="dcterms:W3CDTF">2018-02-03T03:04:00Z</dcterms:created>
  <dcterms:modified xsi:type="dcterms:W3CDTF">2018-02-10T00:20:00Z</dcterms:modified>
</cp:coreProperties>
</file>